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84ca7d9</w:t>
        </w:r>
      </w:hyperlink>
      <w:r>
        <w:t xml:space="preserve"> </w:t>
      </w:r>
      <w:r>
        <w:t xml:space="preserve">on May 2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84ca7d98870c3a3641c229ff4932f5cc2e3d7c0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84ca7d98870c3a3641c229ff4932f5cc2e3d7c09"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84ca7d98870c3a3641c229ff4932f5cc2e3d7c0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84ca7d98870c3a3641c229ff4932f5cc2e3d7c0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84ca7d98870c3a3641c229ff4932f5cc2e3d7c09"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84ca7d98870c3a3641c229ff4932f5cc2e3d7c0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6T13:49:16Z</dcterms:created>
  <dcterms:modified xsi:type="dcterms:W3CDTF">2025-05-26T13: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